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2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1176e2ed79fd3cbaf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2T06:15:10Z</dcterms:created>
  <dcterms:modified xsi:type="dcterms:W3CDTF">2023-05-12T06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2 06:15:02</vt:lpwstr>
  </property>
</Properties>
</file>